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9E025" w14:textId="77777777" w:rsidR="00A973BD" w:rsidRPr="00A973BD" w:rsidRDefault="00A973BD" w:rsidP="00A973BD">
      <w:pPr>
        <w:rPr>
          <w:rFonts w:ascii="Arial" w:hAnsi="Arial" w:cs="Arial"/>
          <w:i/>
          <w:iCs/>
        </w:rPr>
      </w:pPr>
      <w:r w:rsidRPr="00A973BD">
        <w:rPr>
          <w:rFonts w:ascii="Arial" w:hAnsi="Arial" w:cs="Arial"/>
          <w:i/>
          <w:iCs/>
        </w:rPr>
        <w:t>Part One:</w:t>
      </w:r>
    </w:p>
    <w:p w14:paraId="7AE8B89D" w14:textId="77777777" w:rsidR="00A973BD" w:rsidRPr="00A973BD" w:rsidRDefault="00A973BD" w:rsidP="00A973BD">
      <w:pPr>
        <w:rPr>
          <w:rFonts w:ascii="Arial" w:hAnsi="Arial" w:cs="Arial"/>
          <w:i/>
          <w:iCs/>
        </w:rPr>
      </w:pPr>
      <w:r w:rsidRPr="00A973BD">
        <w:rPr>
          <w:rFonts w:ascii="Arial" w:hAnsi="Arial" w:cs="Arial"/>
          <w:b/>
          <w:bCs/>
          <w:i/>
          <w:iCs/>
        </w:rPr>
        <w:t>Write</w:t>
      </w:r>
      <w:r w:rsidRPr="00A973BD">
        <w:rPr>
          <w:rFonts w:ascii="Arial" w:hAnsi="Arial" w:cs="Arial"/>
          <w:i/>
          <w:iCs/>
        </w:rPr>
        <w:t> a research paper that addresses the following prompts:</w:t>
      </w:r>
    </w:p>
    <w:p w14:paraId="4CFF62AF" w14:textId="77777777" w:rsidR="00A973BD" w:rsidRPr="00A973BD" w:rsidRDefault="00A973BD" w:rsidP="00A973BD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A973BD">
        <w:rPr>
          <w:rFonts w:ascii="Arial" w:hAnsi="Arial" w:cs="Arial"/>
          <w:b/>
          <w:bCs/>
          <w:i/>
          <w:iCs/>
        </w:rPr>
        <w:t>Describe</w:t>
      </w:r>
      <w:r w:rsidRPr="00A973BD">
        <w:rPr>
          <w:rFonts w:ascii="Arial" w:hAnsi="Arial" w:cs="Arial"/>
          <w:i/>
          <w:iCs/>
        </w:rPr>
        <w:t> three ways in which police come into contact with troublesome youth.</w:t>
      </w:r>
    </w:p>
    <w:p w14:paraId="7C79B2F4" w14:textId="77777777" w:rsidR="00A973BD" w:rsidRPr="00A973BD" w:rsidRDefault="00A973BD" w:rsidP="00A973BD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A973BD">
        <w:rPr>
          <w:rFonts w:ascii="Arial" w:hAnsi="Arial" w:cs="Arial"/>
          <w:b/>
          <w:bCs/>
          <w:i/>
          <w:iCs/>
        </w:rPr>
        <w:t>Explain</w:t>
      </w:r>
      <w:r w:rsidRPr="00A973BD">
        <w:rPr>
          <w:rFonts w:ascii="Arial" w:hAnsi="Arial" w:cs="Arial"/>
          <w:i/>
          <w:iCs/>
        </w:rPr>
        <w:t> in what circumstances police interactions with juveniles are different than their interactions with adults and why these differences are important.</w:t>
      </w:r>
    </w:p>
    <w:p w14:paraId="63D3439C" w14:textId="77777777" w:rsidR="00A973BD" w:rsidRPr="00A973BD" w:rsidRDefault="00A973BD" w:rsidP="00A973BD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A973BD">
        <w:rPr>
          <w:rFonts w:ascii="Arial" w:hAnsi="Arial" w:cs="Arial"/>
          <w:b/>
          <w:bCs/>
          <w:i/>
          <w:iCs/>
        </w:rPr>
        <w:t>Explain</w:t>
      </w:r>
      <w:r w:rsidRPr="00A973BD">
        <w:rPr>
          <w:rFonts w:ascii="Arial" w:hAnsi="Arial" w:cs="Arial"/>
          <w:i/>
          <w:iCs/>
        </w:rPr>
        <w:t> how contact with police could have a positive and a negative effect on juveniles and delinquency.</w:t>
      </w:r>
    </w:p>
    <w:p w14:paraId="3AD59303" w14:textId="77777777" w:rsidR="00A973BD" w:rsidRPr="00A973BD" w:rsidRDefault="00A973BD" w:rsidP="00A973BD">
      <w:pPr>
        <w:rPr>
          <w:rFonts w:ascii="Arial" w:hAnsi="Arial" w:cs="Arial"/>
          <w:i/>
          <w:iCs/>
        </w:rPr>
      </w:pPr>
      <w:r w:rsidRPr="00A973BD">
        <w:rPr>
          <w:rFonts w:ascii="Arial" w:hAnsi="Arial" w:cs="Arial"/>
          <w:i/>
          <w:iCs/>
        </w:rPr>
        <w:t> </w:t>
      </w:r>
    </w:p>
    <w:p w14:paraId="2E759DAD" w14:textId="77777777" w:rsidR="00A973BD" w:rsidRPr="00A973BD" w:rsidRDefault="00A973BD" w:rsidP="00A973BD">
      <w:pPr>
        <w:rPr>
          <w:rFonts w:ascii="Arial" w:hAnsi="Arial" w:cs="Arial"/>
          <w:i/>
          <w:iCs/>
        </w:rPr>
      </w:pPr>
      <w:r w:rsidRPr="00A973BD">
        <w:rPr>
          <w:rFonts w:ascii="Arial" w:hAnsi="Arial" w:cs="Arial"/>
          <w:i/>
          <w:iCs/>
        </w:rPr>
        <w:t>Part Two:</w:t>
      </w:r>
    </w:p>
    <w:p w14:paraId="712EC98A" w14:textId="77777777" w:rsidR="00A973BD" w:rsidRPr="00A973BD" w:rsidRDefault="00A973BD" w:rsidP="00A973BD">
      <w:pPr>
        <w:rPr>
          <w:rFonts w:ascii="Arial" w:hAnsi="Arial" w:cs="Arial"/>
          <w:i/>
          <w:iCs/>
        </w:rPr>
      </w:pPr>
      <w:r w:rsidRPr="00A973BD">
        <w:rPr>
          <w:rFonts w:ascii="Arial" w:hAnsi="Arial" w:cs="Arial"/>
          <w:i/>
          <w:iCs/>
        </w:rPr>
        <w:t>As part of this assignment, you will also be required to perform a peer review.  Be sure to include the following in your peer review:  </w:t>
      </w:r>
    </w:p>
    <w:p w14:paraId="2AF6AF37" w14:textId="77777777" w:rsidR="00A973BD" w:rsidRPr="00A973BD" w:rsidRDefault="00A973BD" w:rsidP="00A973BD">
      <w:pPr>
        <w:numPr>
          <w:ilvl w:val="0"/>
          <w:numId w:val="2"/>
        </w:numPr>
        <w:rPr>
          <w:rFonts w:ascii="Arial" w:hAnsi="Arial" w:cs="Arial"/>
          <w:i/>
          <w:iCs/>
        </w:rPr>
      </w:pPr>
      <w:r w:rsidRPr="00A973BD">
        <w:rPr>
          <w:rFonts w:ascii="Arial" w:hAnsi="Arial" w:cs="Arial"/>
          <w:i/>
          <w:iCs/>
        </w:rPr>
        <w:t>What is the essay's argument? Is this argument "debatable," or is it a statement that every reader would agree with? Explain your answer.</w:t>
      </w:r>
    </w:p>
    <w:p w14:paraId="54ACA307" w14:textId="77777777" w:rsidR="00A973BD" w:rsidRPr="00A973BD" w:rsidRDefault="00A973BD" w:rsidP="00A973BD">
      <w:pPr>
        <w:numPr>
          <w:ilvl w:val="0"/>
          <w:numId w:val="2"/>
        </w:numPr>
        <w:rPr>
          <w:rFonts w:ascii="Arial" w:hAnsi="Arial" w:cs="Arial"/>
          <w:i/>
          <w:iCs/>
        </w:rPr>
      </w:pPr>
      <w:r w:rsidRPr="00A973BD">
        <w:rPr>
          <w:rFonts w:ascii="Arial" w:hAnsi="Arial" w:cs="Arial"/>
          <w:i/>
          <w:iCs/>
        </w:rPr>
        <w:t>Identify the sections that offer the strongest support for the argument. Remember: support must contain evidence and analysis. Explain why the support is effective.</w:t>
      </w:r>
    </w:p>
    <w:p w14:paraId="7DF71968" w14:textId="77777777" w:rsidR="00A973BD" w:rsidRPr="00A973BD" w:rsidRDefault="00A973BD" w:rsidP="00A973BD">
      <w:pPr>
        <w:numPr>
          <w:ilvl w:val="0"/>
          <w:numId w:val="2"/>
        </w:numPr>
        <w:rPr>
          <w:rFonts w:ascii="Arial" w:hAnsi="Arial" w:cs="Arial"/>
          <w:i/>
          <w:iCs/>
        </w:rPr>
      </w:pPr>
      <w:r w:rsidRPr="00A973BD">
        <w:rPr>
          <w:rFonts w:ascii="Arial" w:hAnsi="Arial" w:cs="Arial"/>
          <w:i/>
          <w:iCs/>
        </w:rPr>
        <w:t>Identify the sections that offer the weakest support for the argument. Explain. Does a paragraph, for example, lack evidence or analysis (or both)? Is the paragraph not clearly connected to the essay's argument?</w:t>
      </w:r>
    </w:p>
    <w:p w14:paraId="0B96B122" w14:textId="77777777" w:rsidR="00A973BD" w:rsidRPr="00A973BD" w:rsidRDefault="00A973BD" w:rsidP="00A973BD">
      <w:pPr>
        <w:numPr>
          <w:ilvl w:val="0"/>
          <w:numId w:val="2"/>
        </w:numPr>
        <w:rPr>
          <w:rFonts w:ascii="Arial" w:hAnsi="Arial" w:cs="Arial"/>
          <w:i/>
          <w:iCs/>
        </w:rPr>
      </w:pPr>
      <w:r w:rsidRPr="00A973BD">
        <w:rPr>
          <w:rFonts w:ascii="Arial" w:hAnsi="Arial" w:cs="Arial"/>
          <w:i/>
          <w:iCs/>
        </w:rPr>
        <w:t>If the author were to revise the paper, what is one additional scholarly reference that the author should consider including? Explain why.</w:t>
      </w:r>
    </w:p>
    <w:p w14:paraId="3810D548" w14:textId="77777777" w:rsidR="00D15BD5" w:rsidRPr="005015CA" w:rsidRDefault="00D15BD5">
      <w:pPr>
        <w:rPr>
          <w:rFonts w:ascii="Arial" w:hAnsi="Arial" w:cs="Arial"/>
          <w:i/>
          <w:iCs/>
        </w:rPr>
      </w:pPr>
    </w:p>
    <w:sectPr w:rsidR="00D15BD5" w:rsidRPr="005015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7559C"/>
    <w:multiLevelType w:val="multilevel"/>
    <w:tmpl w:val="0DD854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9F2EF8"/>
    <w:multiLevelType w:val="multilevel"/>
    <w:tmpl w:val="4DF058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9937136">
    <w:abstractNumId w:val="0"/>
  </w:num>
  <w:num w:numId="2" w16cid:durableId="20534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7QwNzUwsjAwNTZQ0lEKTi0uzszPAykwrAUAng6mliwAAAA="/>
  </w:docVars>
  <w:rsids>
    <w:rsidRoot w:val="00A973BD"/>
    <w:rsid w:val="005015CA"/>
    <w:rsid w:val="00A973BD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A55EA"/>
  <w15:chartTrackingRefBased/>
  <w15:docId w15:val="{2BEBC8DC-8240-48E6-85BF-3777E7AE4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060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4</Characters>
  <Application>Microsoft Office Word</Application>
  <DocSecurity>0</DocSecurity>
  <Lines>8</Lines>
  <Paragraphs>2</Paragraphs>
  <ScaleCrop>false</ScaleCrop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9T22:11:00Z</dcterms:created>
  <dcterms:modified xsi:type="dcterms:W3CDTF">2022-05-19T22:12:00Z</dcterms:modified>
</cp:coreProperties>
</file>